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For the Position of Banking Intern at [Bank Name], Harare, Zimbabwe</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Address] | [Phone Number] | [Date]</w:t>
      </w:r>
    </w:p>
    <w:p>
      <w:pPr>
        <w:pStyle w:val="BodyText"/>
      </w:pPr>
      <w:r>
        <w:t xml:space="preserve">Hiring Manager</w:t>
      </w:r>
    </w:p>
    <w:p>
      <w:pPr>
        <w:pStyle w:val="BodyText"/>
      </w:pPr>
      <w:r>
        <w:t xml:space="preserve">[Bank Name]</w:t>
      </w:r>
    </w:p>
    <w:p>
      <w:pPr>
        <w:pStyle w:val="BodyText"/>
      </w:pPr>
      <w:r>
        <w:t xml:space="preserve">[Bank Address]</w:t>
      </w:r>
    </w:p>
    <w:p>
      <w:pPr>
        <w:pStyle w:val="BodyText"/>
      </w:pPr>
      <w:r>
        <w:t xml:space="preserve">Harare, Zimbabwe</w:t>
      </w:r>
    </w:p>
    <w:bookmarkStart w:id="21" w:name="Xa12bd4a7ed070bfb7f605cf03bc12a74ce73734"/>
    <w:p>
      <w:pPr>
        <w:pStyle w:val="Heading2"/>
      </w:pPr>
      <w:r>
        <w:t xml:space="preserve">Subject: Application for Banking Internship Program – Zimbabwe Harare</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anking Internship position at [Bank Name] in Harare, Zimbabwe. As a dedicated finance student at the University of Zimbabwe currently pursuing my Bachelor of Commerce in Banking and Finance, I have long admired your institution's pioneering role in driving financial inclusion across</w:t>
      </w:r>
      <w:r>
        <w:t xml:space="preserve"> </w:t>
      </w:r>
      <w:r>
        <w:rPr>
          <w:bCs/>
          <w:b/>
        </w:rPr>
        <w:t xml:space="preserve">Zimbabwe Harare</w:t>
      </w:r>
      <w:r>
        <w:t xml:space="preserve">. My academic foundation, practical experiences within Zimbabwe's evolving banking landscape, and unwavering commitment to ethical financial practices align seamlessly with the excellence your bank represents. I am confident that an internship at [Bank Name] will provide the transformative experience necessary to launch my career as a professional</w:t>
      </w:r>
      <w:r>
        <w:t xml:space="preserve"> </w:t>
      </w:r>
      <w:r>
        <w:rPr>
          <w:bCs/>
          <w:b/>
        </w:rPr>
        <w:t xml:space="preserve">Banker</w:t>
      </w:r>
      <w:r>
        <w:t xml:space="preserve"> </w:t>
      </w:r>
      <w:r>
        <w:t xml:space="preserve">committed to empowering Zimbabwe's economic growth.</w:t>
      </w:r>
    </w:p>
    <w:p>
      <w:pPr>
        <w:pStyle w:val="BodyText"/>
      </w:pPr>
      <w:r>
        <w:t xml:space="preserve">Zimbabwe's financial sector, particularly in Harare, stands at a pivotal moment of technological advancement and inclusive expansion. Having witnessed firsthand how institutions like [Bank Name] have implemented mobile banking solutions that reach rural communities while maintaining robust urban services in</w:t>
      </w:r>
      <w:r>
        <w:t xml:space="preserve"> </w:t>
      </w:r>
      <w:r>
        <w:rPr>
          <w:bCs/>
          <w:b/>
        </w:rPr>
        <w:t xml:space="preserve">Zimbabwe Harare</w:t>
      </w:r>
      <w:r>
        <w:t xml:space="preserve">, I am deeply inspired to contribute to this mission. My academic journey has been meticulously structured around understanding both global banking frameworks and Africa-specific financial challenges. In my final year, I completed an independent research project analyzing the impact of digital credit scoring on SME lending in Harare, which revealed how innovative approaches—like those pioneered by your bank's "Mwari Mobile" platform—have increased loan access for over 200,000 micro-enterprises across our capital city. This work reinforced my conviction that sustainable banking requires blending technology with cultural intelligence, a philosophy central to [Bank Name]'s operations.</w:t>
      </w:r>
    </w:p>
    <w:p>
      <w:pPr>
        <w:pStyle w:val="BodyText"/>
      </w:pPr>
      <w:r>
        <w:t xml:space="preserve">My practical experiences have prepared me for the dynamic environment of Zimbabwe's banking sector. As an intern at First National Bank (FNB) Harare's Customer Service Department during the summer of 2023, I supported over 150 daily client interactions, resolving complex queries about savings products and loan applications while maintaining a 98% satisfaction rate. I also collaborated on a team project developing simplified financial literacy workshops for low-income communities near Mbare Musika Market—experiences that taught me to communicate technical banking concepts with clarity and empathy, crucial skills for any aspiring</w:t>
      </w:r>
      <w:r>
        <w:t xml:space="preserve"> </w:t>
      </w:r>
      <w:r>
        <w:rPr>
          <w:bCs/>
          <w:b/>
        </w:rPr>
        <w:t xml:space="preserve">Banker</w:t>
      </w:r>
      <w:r>
        <w:t xml:space="preserve">. Furthermore, my volunteer work with the Zimbabwe Youth Banking Initiative provided firsthand exposure to how community-focused services drive economic resilience in Harare's informal sectors—a perspective I believe will allow me to add immediate value during this internship.</w:t>
      </w:r>
    </w:p>
    <w:p>
      <w:pPr>
        <w:pStyle w:val="BodyText"/>
      </w:pPr>
      <w:r>
        <w:t xml:space="preserve">What particularly excites me about applying for this position at [Bank Name] is your commitment to nurturing future banking leaders. Your "Future Banker Development Program" aligns perfectly with my career aspirations, and I am eager to learn from your seasoned</w:t>
      </w:r>
      <w:r>
        <w:t xml:space="preserve"> </w:t>
      </w:r>
      <w:r>
        <w:rPr>
          <w:bCs/>
          <w:b/>
        </w:rPr>
        <w:t xml:space="preserve">Banker</w:t>
      </w:r>
      <w:r>
        <w:t xml:space="preserve"> </w:t>
      </w:r>
      <w:r>
        <w:t xml:space="preserve">mentors who have navigated Zimbabwe's unique economic landscape through multiple financial reforms. I have closely followed your recent initiatives, such as the Green Finance Portfolio launched in 2023 to support sustainable agriculture in Harare's peri-urban zones, and I am keen to contribute to similar projects that blend profitability with social impact. My proficiency in Microsoft Excel (including advanced financial modeling), SAP banking modules, and conversational Shona (complementing my English fluency) positions me to quickly adapt to your operational systems while fostering meaningful connections with diverse clients across</w:t>
      </w:r>
      <w:r>
        <w:t xml:space="preserve"> </w:t>
      </w:r>
      <w:r>
        <w:rPr>
          <w:bCs/>
          <w:b/>
        </w:rPr>
        <w:t xml:space="preserve">Zimbabwe Harare</w:t>
      </w:r>
      <w:r>
        <w:t xml:space="preserve">.</w:t>
      </w:r>
    </w:p>
    <w:p>
      <w:pPr>
        <w:pStyle w:val="BodyText"/>
      </w:pPr>
      <w:r>
        <w:t xml:space="preserve">Throughout my studies, I have consistently sought opportunities to deepen my understanding of Zimbabwe's financial ecosystem. I attended the 2023 Zimbabwe Banking Association conference in Harare, where I engaged with industry leaders discussing regulatory innovations post-2019 currency reforms. This experience solidified my belief that the future of banking in our nation lies not merely in transactional efficiency but in building trust through transparency—a principle your bank exemplifies daily. I am particularly impressed by how [Bank Name] has integrated ESG criteria into credit risk assessments, a practice I aim to champion as a junior</w:t>
      </w:r>
      <w:r>
        <w:t xml:space="preserve"> </w:t>
      </w:r>
      <w:r>
        <w:rPr>
          <w:bCs/>
          <w:b/>
        </w:rPr>
        <w:t xml:space="preserve">Banker</w:t>
      </w:r>
      <w:r>
        <w:t xml:space="preserve">. My academic record reflects this dedication: I maintain a 3.8/4.0 GPA while serving as Treasurer of the University Banking Society, where I organized workshops on fintech disruption for 150+ peers.</w:t>
      </w:r>
    </w:p>
    <w:p>
      <w:pPr>
        <w:pStyle w:val="BodyText"/>
      </w:pPr>
      <w:r>
        <w:t xml:space="preserve">I am fully committed to contributing to your team from day one and will bring not only academic rigor but also the cultural fluency essential for navigating Harare's vibrant commercial environment. My understanding of local market nuances—from the bustling dynamics of Avondale's commercial district to the emerging fintech hubs in Borrowdale—ensures I can bridge theoretical knowledge with on-ground realities. I am prepared to dedicate myself fully to this</w:t>
      </w:r>
      <w:r>
        <w:t xml:space="preserve"> </w:t>
      </w:r>
      <w:r>
        <w:rPr>
          <w:bCs/>
          <w:b/>
        </w:rPr>
        <w:t xml:space="preserve">Internship Application Letter</w:t>
      </w:r>
      <w:r>
        <w:t xml:space="preserve"> </w:t>
      </w:r>
      <w:r>
        <w:t xml:space="preserve">and beyond, learning from your team while supporting initiatives that strengthen financial inclusion across</w:t>
      </w:r>
      <w:r>
        <w:t xml:space="preserve"> </w:t>
      </w:r>
      <w:r>
        <w:rPr>
          <w:bCs/>
          <w:b/>
        </w:rPr>
        <w:t xml:space="preserve">Zimbabwe Harare</w:t>
      </w:r>
      <w:r>
        <w:t xml:space="preserve">.</w:t>
      </w:r>
    </w:p>
    <w:p>
      <w:pPr>
        <w:pStyle w:val="BodyText"/>
      </w:pPr>
      <w:r>
        <w:t xml:space="preserve">Thank you for considering my application. I have attached my CV, academic transcripts, and a letter of recommendation from Professor K. Mupedza (Head of Finance Department) for your review. I welcome the opportunity to discuss how my proactive approach and passion for transformative banking can support [Bank Name]'s mission during an interview at your earliest convenience. Please contact me via email or phone to arrange a meeting.</w:t>
      </w:r>
    </w:p>
    <w:p>
      <w:pPr>
        <w:pStyle w:val="BodyText"/>
      </w:pPr>
      <w:r>
        <w:t xml:space="preserve">With sincere regards,</w:t>
      </w:r>
    </w:p>
    <w:p>
      <w:pPr>
        <w:pStyle w:val="BodyText"/>
      </w:pPr>
      <w:r>
        <w:t xml:space="preserve">[Your Full Name]</w:t>
      </w:r>
    </w:p>
    <w:p>
      <w:pPr>
        <w:pStyle w:val="BodyText"/>
      </w:pPr>
      <w:r>
        <w:t xml:space="preserve">This</w:t>
      </w:r>
      <w:r>
        <w:t xml:space="preserve"> </w:t>
      </w:r>
      <w:r>
        <w:rPr>
          <w:bCs/>
          <w:b/>
        </w:rPr>
        <w:t xml:space="preserve">Internship Application Letter</w:t>
      </w:r>
      <w:r>
        <w:t xml:space="preserve"> </w:t>
      </w:r>
      <w:r>
        <w:t xml:space="preserve">has been written with specific reference to banking opportunities in Zimbabwe Harare, emphasizing cultural context and local market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Zimbabwe Harare</dc:title>
  <dc:creator/>
  <dc:language>en</dc:language>
  <cp:keywords/>
  <dcterms:created xsi:type="dcterms:W3CDTF">2026-07-22T16:52:19Z</dcterms:created>
  <dcterms:modified xsi:type="dcterms:W3CDTF">2026-07-22T16:52:19Z</dcterms:modified>
</cp:coreProperties>
</file>

<file path=docProps/custom.xml><?xml version="1.0" encoding="utf-8"?>
<Properties xmlns="http://schemas.openxmlformats.org/officeDocument/2006/custom-properties" xmlns:vt="http://schemas.openxmlformats.org/officeDocument/2006/docPropsVTypes"/>
</file>